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5477F" w14:textId="320CE318" w:rsidR="00117A4F" w:rsidRDefault="001B468C" w:rsidP="00ED5828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r w:rsidR="00117A4F" w:rsidRPr="00834CBE">
        <w:rPr>
          <w:b/>
          <w:color w:val="0070C0"/>
          <w:sz w:val="28"/>
        </w:rPr>
        <w:t>Pertama</w:t>
      </w:r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r w:rsidR="00ED5828">
        <w:rPr>
          <w:bCs/>
          <w:iCs/>
          <w:color w:val="0070C0"/>
        </w:rPr>
        <w:t>Men</w:t>
      </w:r>
      <w:r w:rsidR="0058007A">
        <w:rPr>
          <w:bCs/>
          <w:iCs/>
          <w:color w:val="0070C0"/>
        </w:rPr>
        <w:t>ambahkan Class User, Rekening, Saldo,</w:t>
      </w:r>
      <w:r w:rsidR="004511E2">
        <w:rPr>
          <w:bCs/>
          <w:iCs/>
          <w:color w:val="0070C0"/>
        </w:rPr>
        <w:t xml:space="preserve"> dan</w:t>
      </w:r>
      <w:r w:rsidR="0058007A">
        <w:rPr>
          <w:bCs/>
          <w:iCs/>
          <w:color w:val="0070C0"/>
        </w:rPr>
        <w:t xml:space="preserve"> Transaksi</w:t>
      </w:r>
      <w:r w:rsidR="009164F4">
        <w:rPr>
          <w:bCs/>
          <w:iCs/>
          <w:color w:val="0070C0"/>
        </w:rPr>
        <w:t xml:space="preserve"> beserta atribut</w:t>
      </w:r>
      <w:r w:rsidR="00DB749F">
        <w:rPr>
          <w:bCs/>
          <w:iCs/>
          <w:color w:val="0070C0"/>
        </w:rPr>
        <w:t>nya</w:t>
      </w:r>
      <w:r w:rsidR="00BC6754">
        <w:rPr>
          <w:bCs/>
          <w:iCs/>
          <w:color w:val="0070C0"/>
        </w:rPr>
        <w:t xml:space="preserve"> pada studi kasus AplikasiBanking</w:t>
      </w:r>
      <w:r w:rsidR="00ED5828">
        <w:rPr>
          <w:bCs/>
          <w:iCs/>
          <w:color w:val="0070C0"/>
        </w:rPr>
        <w:t>!</w:t>
      </w:r>
      <w:r w:rsidR="00117A4F">
        <w:rPr>
          <w:b/>
          <w:color w:val="0070C0"/>
          <w:lang w:val="id-ID"/>
        </w:rPr>
        <w:t xml:space="preserve"> </w:t>
      </w:r>
    </w:p>
    <w:p w14:paraId="2E6CD9F9" w14:textId="77777777" w:rsidR="00ED5828" w:rsidRPr="00ED5828" w:rsidRDefault="00ED5828" w:rsidP="00ED5828">
      <w:pPr>
        <w:spacing w:line="360" w:lineRule="auto"/>
        <w:ind w:left="284"/>
        <w:rPr>
          <w:b/>
          <w:color w:val="0070C0"/>
          <w:sz w:val="28"/>
        </w:rPr>
      </w:pPr>
    </w:p>
    <w:p w14:paraId="1F64AC9A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2A031DBC" w14:textId="13BB06D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70D3C063" w14:textId="77777777" w:rsidR="00005CD3" w:rsidRDefault="00005CD3" w:rsidP="00005CD3">
      <w:pPr>
        <w:pStyle w:val="SourceCode"/>
        <w:spacing w:line="276" w:lineRule="auto"/>
      </w:pPr>
      <w:r>
        <w:t>public class User</w:t>
      </w:r>
    </w:p>
    <w:p w14:paraId="06889905" w14:textId="77777777" w:rsidR="00005CD3" w:rsidRDefault="00005CD3" w:rsidP="00005CD3">
      <w:pPr>
        <w:pStyle w:val="SourceCode"/>
        <w:spacing w:line="276" w:lineRule="auto"/>
      </w:pPr>
      <w:r>
        <w:t>{</w:t>
      </w:r>
    </w:p>
    <w:p w14:paraId="4162FC74" w14:textId="77777777" w:rsidR="00005CD3" w:rsidRDefault="00005CD3" w:rsidP="00005CD3">
      <w:pPr>
        <w:pStyle w:val="SourceCode"/>
        <w:spacing w:line="276" w:lineRule="auto"/>
      </w:pPr>
      <w:r>
        <w:t xml:space="preserve">    String nama, noTelpon, ttl, nik;</w:t>
      </w:r>
    </w:p>
    <w:p w14:paraId="0D7BCB5B" w14:textId="77777777" w:rsidR="00005CD3" w:rsidRDefault="00005CD3" w:rsidP="00005CD3">
      <w:pPr>
        <w:pStyle w:val="SourceCode"/>
        <w:spacing w:line="276" w:lineRule="auto"/>
      </w:pPr>
      <w:r>
        <w:t xml:space="preserve">    Rekening rekening;</w:t>
      </w:r>
    </w:p>
    <w:p w14:paraId="61351409" w14:textId="77777777" w:rsidR="00005CD3" w:rsidRDefault="00005CD3" w:rsidP="00005CD3">
      <w:pPr>
        <w:pStyle w:val="SourceCode"/>
        <w:spacing w:line="276" w:lineRule="auto"/>
      </w:pPr>
    </w:p>
    <w:p w14:paraId="4C4E7D07" w14:textId="77777777" w:rsidR="00005CD3" w:rsidRDefault="00005CD3" w:rsidP="00005CD3">
      <w:pPr>
        <w:pStyle w:val="SourceCode"/>
        <w:spacing w:line="276" w:lineRule="auto"/>
      </w:pPr>
      <w:r>
        <w:t xml:space="preserve">    public User (String name, String phone, String birth, String nik, Rekening rek)</w:t>
      </w:r>
    </w:p>
    <w:p w14:paraId="7A1F54A0" w14:textId="77777777" w:rsidR="00005CD3" w:rsidRDefault="00005CD3" w:rsidP="00005CD3">
      <w:pPr>
        <w:pStyle w:val="SourceCode"/>
        <w:spacing w:line="276" w:lineRule="auto"/>
      </w:pPr>
      <w:r>
        <w:t xml:space="preserve">    {</w:t>
      </w:r>
    </w:p>
    <w:p w14:paraId="1EFE6B39" w14:textId="77777777" w:rsidR="00005CD3" w:rsidRDefault="00005CD3" w:rsidP="00005CD3">
      <w:pPr>
        <w:pStyle w:val="SourceCode"/>
        <w:spacing w:line="276" w:lineRule="auto"/>
      </w:pPr>
      <w:r>
        <w:t xml:space="preserve">        </w:t>
      </w:r>
      <w:proofErr w:type="gramStart"/>
      <w:r>
        <w:t>this.nama</w:t>
      </w:r>
      <w:proofErr w:type="gramEnd"/>
      <w:r>
        <w:t xml:space="preserve"> = name;</w:t>
      </w:r>
    </w:p>
    <w:p w14:paraId="21642F2B" w14:textId="77777777" w:rsidR="00005CD3" w:rsidRDefault="00005CD3" w:rsidP="00005CD3">
      <w:pPr>
        <w:pStyle w:val="SourceCode"/>
        <w:spacing w:line="276" w:lineRule="auto"/>
      </w:pPr>
      <w:r>
        <w:t xml:space="preserve">        </w:t>
      </w:r>
      <w:proofErr w:type="gramStart"/>
      <w:r>
        <w:t>this.noTelpon</w:t>
      </w:r>
      <w:proofErr w:type="gramEnd"/>
      <w:r>
        <w:t xml:space="preserve"> = phone;</w:t>
      </w:r>
    </w:p>
    <w:p w14:paraId="1B7246B6" w14:textId="77777777" w:rsidR="00005CD3" w:rsidRDefault="00005CD3" w:rsidP="00005CD3">
      <w:pPr>
        <w:pStyle w:val="SourceCode"/>
        <w:spacing w:line="276" w:lineRule="auto"/>
      </w:pPr>
      <w:r>
        <w:t xml:space="preserve">        this.ttl = birth;</w:t>
      </w:r>
    </w:p>
    <w:p w14:paraId="0A0F6F8A" w14:textId="77777777" w:rsidR="00005CD3" w:rsidRDefault="00005CD3" w:rsidP="00005CD3">
      <w:pPr>
        <w:pStyle w:val="SourceCode"/>
        <w:spacing w:line="276" w:lineRule="auto"/>
      </w:pPr>
      <w:r>
        <w:t xml:space="preserve">        this.nik = nik;</w:t>
      </w:r>
    </w:p>
    <w:p w14:paraId="0D36B62F" w14:textId="77777777" w:rsidR="00005CD3" w:rsidRDefault="00005CD3" w:rsidP="00005CD3">
      <w:pPr>
        <w:pStyle w:val="SourceCode"/>
        <w:spacing w:line="276" w:lineRule="auto"/>
      </w:pPr>
      <w:r>
        <w:t xml:space="preserve">        </w:t>
      </w:r>
      <w:proofErr w:type="gramStart"/>
      <w:r>
        <w:t>this.rekening</w:t>
      </w:r>
      <w:proofErr w:type="gramEnd"/>
      <w:r>
        <w:t xml:space="preserve"> = rek;</w:t>
      </w:r>
    </w:p>
    <w:p w14:paraId="06F7F3A2" w14:textId="77777777" w:rsidR="00005CD3" w:rsidRDefault="00005CD3" w:rsidP="00005CD3">
      <w:pPr>
        <w:pStyle w:val="SourceCode"/>
        <w:spacing w:line="276" w:lineRule="auto"/>
      </w:pPr>
      <w:r>
        <w:t xml:space="preserve">    }</w:t>
      </w:r>
    </w:p>
    <w:p w14:paraId="1E9A6A72" w14:textId="714A370F" w:rsidR="007E5529" w:rsidRDefault="00005CD3" w:rsidP="00005CD3">
      <w:pPr>
        <w:pStyle w:val="SourceCode"/>
        <w:spacing w:line="276" w:lineRule="auto"/>
      </w:pPr>
      <w:r>
        <w:t>}</w:t>
      </w:r>
    </w:p>
    <w:p w14:paraId="008003DD" w14:textId="579F173A" w:rsidR="007E5529" w:rsidRDefault="007E5529" w:rsidP="00005CD3">
      <w:pPr>
        <w:pStyle w:val="SourceCode"/>
        <w:spacing w:line="276" w:lineRule="auto"/>
      </w:pPr>
    </w:p>
    <w:p w14:paraId="0D4AE2D7" w14:textId="77777777" w:rsidR="00BE1B1A" w:rsidRDefault="00BE1B1A" w:rsidP="00005CD3">
      <w:pPr>
        <w:pStyle w:val="SourceCode"/>
        <w:spacing w:line="276" w:lineRule="auto"/>
      </w:pPr>
    </w:p>
    <w:p w14:paraId="0C78325A" w14:textId="24F25A54" w:rsidR="007E5529" w:rsidRDefault="007E5529" w:rsidP="00005CD3">
      <w:pPr>
        <w:pStyle w:val="SourceCode"/>
        <w:spacing w:line="276" w:lineRule="auto"/>
      </w:pPr>
      <w:r>
        <w:t>public class Rekening</w:t>
      </w:r>
    </w:p>
    <w:p w14:paraId="7A3057B2" w14:textId="77777777" w:rsidR="007E5529" w:rsidRDefault="007E5529" w:rsidP="00005CD3">
      <w:pPr>
        <w:pStyle w:val="SourceCode"/>
        <w:spacing w:line="276" w:lineRule="auto"/>
      </w:pPr>
      <w:r>
        <w:t>{</w:t>
      </w:r>
    </w:p>
    <w:p w14:paraId="2BA13FED" w14:textId="77777777" w:rsidR="007E5529" w:rsidRDefault="007E5529" w:rsidP="00005CD3">
      <w:pPr>
        <w:pStyle w:val="SourceCode"/>
        <w:spacing w:line="276" w:lineRule="auto"/>
      </w:pPr>
      <w:r>
        <w:t xml:space="preserve">    String noRekening;</w:t>
      </w:r>
    </w:p>
    <w:p w14:paraId="641E2F1A" w14:textId="77777777" w:rsidR="007E5529" w:rsidRDefault="007E5529" w:rsidP="00005CD3">
      <w:pPr>
        <w:pStyle w:val="SourceCode"/>
        <w:spacing w:line="276" w:lineRule="auto"/>
      </w:pPr>
      <w:r>
        <w:t xml:space="preserve">    int pin;</w:t>
      </w:r>
    </w:p>
    <w:p w14:paraId="7501E7A3" w14:textId="1A91BDEA" w:rsidR="007E5529" w:rsidRDefault="007E5529" w:rsidP="00005CD3">
      <w:pPr>
        <w:pStyle w:val="SourceCode"/>
        <w:spacing w:line="276" w:lineRule="auto"/>
      </w:pPr>
      <w:r>
        <w:t xml:space="preserve">    Saldo saldo;</w:t>
      </w:r>
    </w:p>
    <w:p w14:paraId="6ACC2EF2" w14:textId="65204755" w:rsidR="007E5529" w:rsidRDefault="007E5529" w:rsidP="00005CD3">
      <w:pPr>
        <w:pStyle w:val="SourceCode"/>
        <w:spacing w:line="276" w:lineRule="auto"/>
      </w:pPr>
      <w:r>
        <w:t>}</w:t>
      </w:r>
    </w:p>
    <w:p w14:paraId="420A42D0" w14:textId="5781A562" w:rsidR="007E5529" w:rsidRDefault="007E5529" w:rsidP="00005CD3">
      <w:pPr>
        <w:pStyle w:val="SourceCode"/>
        <w:spacing w:line="276" w:lineRule="auto"/>
      </w:pPr>
    </w:p>
    <w:p w14:paraId="23B275DF" w14:textId="77777777" w:rsidR="007E5529" w:rsidRDefault="007E5529" w:rsidP="00005CD3">
      <w:pPr>
        <w:pStyle w:val="SourceCode"/>
        <w:spacing w:line="276" w:lineRule="auto"/>
      </w:pPr>
    </w:p>
    <w:p w14:paraId="2966C429" w14:textId="77777777" w:rsidR="007E5529" w:rsidRDefault="007E5529" w:rsidP="00005CD3">
      <w:pPr>
        <w:pStyle w:val="SourceCode"/>
        <w:spacing w:line="276" w:lineRule="auto"/>
      </w:pPr>
      <w:r>
        <w:t>public class Saldo</w:t>
      </w:r>
    </w:p>
    <w:p w14:paraId="66802578" w14:textId="77777777" w:rsidR="007E5529" w:rsidRDefault="007E5529" w:rsidP="00005CD3">
      <w:pPr>
        <w:pStyle w:val="SourceCode"/>
        <w:spacing w:line="276" w:lineRule="auto"/>
      </w:pPr>
      <w:r>
        <w:t>{</w:t>
      </w:r>
    </w:p>
    <w:p w14:paraId="5D2A5EDC" w14:textId="77777777" w:rsidR="007E5529" w:rsidRDefault="007E5529" w:rsidP="00005CD3">
      <w:pPr>
        <w:pStyle w:val="SourceCode"/>
        <w:spacing w:line="276" w:lineRule="auto"/>
      </w:pPr>
      <w:r>
        <w:t xml:space="preserve">    int jumlahSaldo;</w:t>
      </w:r>
    </w:p>
    <w:p w14:paraId="3D85F7D6" w14:textId="77777777" w:rsidR="007E5529" w:rsidRDefault="007E5529" w:rsidP="00005CD3">
      <w:pPr>
        <w:pStyle w:val="SourceCode"/>
        <w:spacing w:line="276" w:lineRule="auto"/>
      </w:pPr>
      <w:r>
        <w:t>}</w:t>
      </w:r>
    </w:p>
    <w:p w14:paraId="0C440B00" w14:textId="77777777" w:rsidR="007E5529" w:rsidRDefault="007E5529" w:rsidP="00005CD3">
      <w:pPr>
        <w:pStyle w:val="SourceCode"/>
        <w:spacing w:line="276" w:lineRule="auto"/>
      </w:pPr>
    </w:p>
    <w:p w14:paraId="34D11408" w14:textId="77777777" w:rsidR="007E5529" w:rsidRDefault="007E5529" w:rsidP="00005CD3">
      <w:pPr>
        <w:pStyle w:val="SourceCode"/>
        <w:spacing w:line="276" w:lineRule="auto"/>
      </w:pPr>
    </w:p>
    <w:p w14:paraId="168E3CDA" w14:textId="3631F001" w:rsidR="00ED5828" w:rsidRDefault="00ED5828" w:rsidP="00005CD3">
      <w:pPr>
        <w:pStyle w:val="SourceCode"/>
        <w:spacing w:line="276" w:lineRule="auto"/>
      </w:pPr>
      <w:r>
        <w:t>public class Transaksi</w:t>
      </w:r>
    </w:p>
    <w:p w14:paraId="69C12A4B" w14:textId="77777777" w:rsidR="00ED5828" w:rsidRDefault="00ED5828" w:rsidP="00005CD3">
      <w:pPr>
        <w:pStyle w:val="SourceCode"/>
        <w:spacing w:line="276" w:lineRule="auto"/>
      </w:pPr>
      <w:r>
        <w:t>{</w:t>
      </w:r>
    </w:p>
    <w:p w14:paraId="319EC148" w14:textId="0A2D2473" w:rsidR="001612C8" w:rsidRDefault="00ED5828" w:rsidP="00005CD3">
      <w:pPr>
        <w:pStyle w:val="SourceCode"/>
        <w:spacing w:line="276" w:lineRule="auto"/>
      </w:pPr>
      <w:r>
        <w:t>}</w:t>
      </w:r>
    </w:p>
    <w:p w14:paraId="00DC073A" w14:textId="77777777" w:rsidR="00371D50" w:rsidRPr="007749DB" w:rsidRDefault="00371D50" w:rsidP="00005CD3">
      <w:pPr>
        <w:pStyle w:val="SourceCode"/>
        <w:spacing w:line="276" w:lineRule="auto"/>
      </w:pPr>
    </w:p>
    <w:p w14:paraId="69A168B4" w14:textId="20F2EB84" w:rsidR="00117A4F" w:rsidRDefault="00117A4F" w:rsidP="00117A4F">
      <w:pPr>
        <w:ind w:left="284"/>
        <w:rPr>
          <w:b/>
          <w:color w:val="0070C0"/>
          <w:sz w:val="28"/>
        </w:rPr>
      </w:pPr>
    </w:p>
    <w:p w14:paraId="5830E869" w14:textId="77777777" w:rsidR="00ED5828" w:rsidRPr="00834CBE" w:rsidRDefault="00ED5828" w:rsidP="00ED5828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6750E28D" w14:textId="0594CA26" w:rsidR="00ED5828" w:rsidRDefault="0078722C" w:rsidP="0078722C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>Class User</w:t>
      </w:r>
    </w:p>
    <w:p w14:paraId="381BD106" w14:textId="18B1E2C6" w:rsidR="00CB7E17" w:rsidRDefault="00CB7E17" w:rsidP="00CB7E17">
      <w:pPr>
        <w:pStyle w:val="ListParagraph"/>
        <w:spacing w:line="360" w:lineRule="auto"/>
        <w:ind w:left="644"/>
        <w:rPr>
          <w:bCs/>
          <w:iCs/>
          <w:color w:val="0070C0"/>
        </w:rPr>
      </w:pPr>
      <w:r>
        <w:rPr>
          <w:bCs/>
          <w:iCs/>
          <w:color w:val="0070C0"/>
        </w:rPr>
        <w:t>Berfungsi untuk membuat program terkait dengan pendaftaran dan login akun</w:t>
      </w:r>
      <w:r w:rsidR="00033F52">
        <w:rPr>
          <w:bCs/>
          <w:iCs/>
          <w:color w:val="0070C0"/>
        </w:rPr>
        <w:t>, seperti nama, no. telepon, ttl, Rekening, dan nik</w:t>
      </w:r>
      <w:r w:rsidR="007E5529">
        <w:rPr>
          <w:bCs/>
          <w:iCs/>
          <w:color w:val="0070C0"/>
        </w:rPr>
        <w:t>.</w:t>
      </w:r>
    </w:p>
    <w:p w14:paraId="37A97A33" w14:textId="6F811A5D" w:rsidR="0078722C" w:rsidRDefault="0078722C" w:rsidP="0078722C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>Class Rekening</w:t>
      </w:r>
    </w:p>
    <w:p w14:paraId="46DD5699" w14:textId="00C87394" w:rsidR="00CB7E17" w:rsidRDefault="006B15EE" w:rsidP="00CB7E17">
      <w:pPr>
        <w:pStyle w:val="ListParagraph"/>
        <w:spacing w:line="360" w:lineRule="auto"/>
        <w:ind w:left="644"/>
        <w:rPr>
          <w:bCs/>
          <w:iCs/>
          <w:color w:val="0070C0"/>
        </w:rPr>
      </w:pPr>
      <w:r>
        <w:rPr>
          <w:bCs/>
          <w:iCs/>
          <w:color w:val="0070C0"/>
        </w:rPr>
        <w:t>Berfungsi untuk membuat program terkait dengan pembuatan noRekening dan pin.</w:t>
      </w:r>
    </w:p>
    <w:p w14:paraId="00F2C204" w14:textId="776C5CC5" w:rsidR="0078722C" w:rsidRDefault="0078722C" w:rsidP="0078722C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>Class Saldo</w:t>
      </w:r>
    </w:p>
    <w:p w14:paraId="132FE256" w14:textId="3AB61ED8" w:rsidR="00CB7E17" w:rsidRDefault="00C361DE" w:rsidP="00CB7E17">
      <w:pPr>
        <w:pStyle w:val="ListParagraph"/>
        <w:spacing w:line="360" w:lineRule="auto"/>
        <w:ind w:left="644"/>
        <w:rPr>
          <w:bCs/>
          <w:iCs/>
          <w:color w:val="0070C0"/>
        </w:rPr>
      </w:pPr>
      <w:r>
        <w:rPr>
          <w:bCs/>
          <w:iCs/>
          <w:color w:val="0070C0"/>
        </w:rPr>
        <w:t>Berfungsi untuk membuat program terkait dengan nilai jumlah saldo dalam bank.</w:t>
      </w:r>
    </w:p>
    <w:p w14:paraId="427353CD" w14:textId="478C8FB1" w:rsidR="0078722C" w:rsidRDefault="0078722C" w:rsidP="0078722C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>Class Transaksi</w:t>
      </w:r>
    </w:p>
    <w:p w14:paraId="0C851B96" w14:textId="3A85B1C2" w:rsidR="00B1068E" w:rsidRDefault="001A30DA" w:rsidP="00C92DAB">
      <w:pPr>
        <w:pStyle w:val="ListParagraph"/>
        <w:spacing w:line="360" w:lineRule="auto"/>
        <w:ind w:left="644"/>
        <w:rPr>
          <w:bCs/>
          <w:iCs/>
          <w:color w:val="0070C0"/>
        </w:rPr>
      </w:pPr>
      <w:r>
        <w:rPr>
          <w:bCs/>
          <w:iCs/>
          <w:color w:val="0070C0"/>
        </w:rPr>
        <w:t>Berfungsi untuk membuat program terkait dengan proses transaksi seperti setor</w:t>
      </w:r>
      <w:r w:rsidR="00183221">
        <w:rPr>
          <w:bCs/>
          <w:iCs/>
          <w:color w:val="0070C0"/>
        </w:rPr>
        <w:t xml:space="preserve"> tunai, tarik tunai, dan lain – lain. </w:t>
      </w:r>
    </w:p>
    <w:p w14:paraId="36012490" w14:textId="77777777" w:rsidR="00C92DAB" w:rsidRPr="00C92DAB" w:rsidRDefault="00C92DAB" w:rsidP="00C92DAB">
      <w:pPr>
        <w:pStyle w:val="ListParagraph"/>
        <w:spacing w:line="360" w:lineRule="auto"/>
        <w:ind w:left="644"/>
        <w:rPr>
          <w:bCs/>
          <w:iCs/>
          <w:color w:val="0070C0"/>
        </w:rPr>
      </w:pPr>
    </w:p>
    <w:sectPr w:rsidR="00C92DAB" w:rsidRPr="00C92DAB" w:rsidSect="008F3A88">
      <w:headerReference w:type="default" r:id="rId8"/>
      <w:footerReference w:type="default" r:id="rId9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843F5" w14:textId="77777777" w:rsidR="002D4E7C" w:rsidRDefault="002D4E7C" w:rsidP="00A24815">
      <w:r>
        <w:separator/>
      </w:r>
    </w:p>
  </w:endnote>
  <w:endnote w:type="continuationSeparator" w:id="0">
    <w:p w14:paraId="3C579ED2" w14:textId="77777777" w:rsidR="002D4E7C" w:rsidRDefault="002D4E7C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E71B3" w14:textId="77777777" w:rsidR="002D4E7C" w:rsidRDefault="002D4E7C" w:rsidP="00A24815">
      <w:r>
        <w:separator/>
      </w:r>
    </w:p>
  </w:footnote>
  <w:footnote w:type="continuationSeparator" w:id="0">
    <w:p w14:paraId="532B8FA9" w14:textId="77777777" w:rsidR="002D4E7C" w:rsidRDefault="002D4E7C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r>
      <w:rPr>
        <w:sz w:val="62"/>
        <w:szCs w:val="74"/>
        <w:u w:val="single"/>
        <w:lang w:val="en-US"/>
      </w:rPr>
      <w:t>Laporan Asistens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04230"/>
    <w:multiLevelType w:val="hybridMultilevel"/>
    <w:tmpl w:val="829070E2"/>
    <w:lvl w:ilvl="0" w:tplc="62F84B84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2011984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5CD3"/>
    <w:rsid w:val="00026315"/>
    <w:rsid w:val="00033F52"/>
    <w:rsid w:val="00056A63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612C8"/>
    <w:rsid w:val="00166984"/>
    <w:rsid w:val="00183221"/>
    <w:rsid w:val="00186A6C"/>
    <w:rsid w:val="001873AD"/>
    <w:rsid w:val="00195DB8"/>
    <w:rsid w:val="001A30DA"/>
    <w:rsid w:val="001B468C"/>
    <w:rsid w:val="001C3B2C"/>
    <w:rsid w:val="0020727E"/>
    <w:rsid w:val="00207EFF"/>
    <w:rsid w:val="002261B4"/>
    <w:rsid w:val="00286854"/>
    <w:rsid w:val="002932E4"/>
    <w:rsid w:val="002D4E7C"/>
    <w:rsid w:val="002D5416"/>
    <w:rsid w:val="002F12CB"/>
    <w:rsid w:val="00307DAD"/>
    <w:rsid w:val="00371D50"/>
    <w:rsid w:val="003D6B70"/>
    <w:rsid w:val="003F086E"/>
    <w:rsid w:val="003F3748"/>
    <w:rsid w:val="00435D6F"/>
    <w:rsid w:val="004445F4"/>
    <w:rsid w:val="004470BD"/>
    <w:rsid w:val="004511E2"/>
    <w:rsid w:val="00486977"/>
    <w:rsid w:val="00495B12"/>
    <w:rsid w:val="004A66DB"/>
    <w:rsid w:val="0053626D"/>
    <w:rsid w:val="00545434"/>
    <w:rsid w:val="00556CF1"/>
    <w:rsid w:val="00565143"/>
    <w:rsid w:val="0058007A"/>
    <w:rsid w:val="0058739A"/>
    <w:rsid w:val="005C0E6D"/>
    <w:rsid w:val="005C3971"/>
    <w:rsid w:val="005C4283"/>
    <w:rsid w:val="005C6172"/>
    <w:rsid w:val="00626843"/>
    <w:rsid w:val="00676FD2"/>
    <w:rsid w:val="00693534"/>
    <w:rsid w:val="006B0A52"/>
    <w:rsid w:val="006B15EE"/>
    <w:rsid w:val="006B675B"/>
    <w:rsid w:val="006C54AF"/>
    <w:rsid w:val="006D7DF2"/>
    <w:rsid w:val="006F2745"/>
    <w:rsid w:val="007749DB"/>
    <w:rsid w:val="0078722C"/>
    <w:rsid w:val="0078799F"/>
    <w:rsid w:val="007A4D2D"/>
    <w:rsid w:val="007C5A4F"/>
    <w:rsid w:val="007D11C7"/>
    <w:rsid w:val="007E5529"/>
    <w:rsid w:val="007E65B2"/>
    <w:rsid w:val="007E713C"/>
    <w:rsid w:val="007E7683"/>
    <w:rsid w:val="00834CBE"/>
    <w:rsid w:val="00867CA6"/>
    <w:rsid w:val="00874744"/>
    <w:rsid w:val="008A01EF"/>
    <w:rsid w:val="008E024E"/>
    <w:rsid w:val="008E0BCA"/>
    <w:rsid w:val="008E427B"/>
    <w:rsid w:val="008F3A88"/>
    <w:rsid w:val="00902F4D"/>
    <w:rsid w:val="009041F2"/>
    <w:rsid w:val="00912779"/>
    <w:rsid w:val="009164F4"/>
    <w:rsid w:val="00945D30"/>
    <w:rsid w:val="00961822"/>
    <w:rsid w:val="0096286F"/>
    <w:rsid w:val="00994E01"/>
    <w:rsid w:val="00995D60"/>
    <w:rsid w:val="009B3052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C3134"/>
    <w:rsid w:val="00BC6754"/>
    <w:rsid w:val="00BE1B1A"/>
    <w:rsid w:val="00BE1F61"/>
    <w:rsid w:val="00C361DE"/>
    <w:rsid w:val="00C62B2A"/>
    <w:rsid w:val="00C92DAB"/>
    <w:rsid w:val="00CB7E17"/>
    <w:rsid w:val="00CC508B"/>
    <w:rsid w:val="00CF143A"/>
    <w:rsid w:val="00D0199B"/>
    <w:rsid w:val="00D04747"/>
    <w:rsid w:val="00D84670"/>
    <w:rsid w:val="00DB749F"/>
    <w:rsid w:val="00DC5D8A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64A2F"/>
    <w:rsid w:val="00EB56FB"/>
    <w:rsid w:val="00EB5914"/>
    <w:rsid w:val="00ED5828"/>
    <w:rsid w:val="00EF2A1A"/>
    <w:rsid w:val="00F00F8F"/>
    <w:rsid w:val="00F32430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872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66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76</cp:revision>
  <cp:lastPrinted>2012-11-23T13:11:00Z</cp:lastPrinted>
  <dcterms:created xsi:type="dcterms:W3CDTF">2020-10-06T02:18:00Z</dcterms:created>
  <dcterms:modified xsi:type="dcterms:W3CDTF">2022-10-14T09:03:00Z</dcterms:modified>
</cp:coreProperties>
</file>